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380A8" w14:textId="77777777" w:rsidR="00117226" w:rsidRPr="00117226" w:rsidRDefault="00117226" w:rsidP="00117226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091B6EF9" w14:textId="1F28E71C" w:rsidR="00117226" w:rsidRPr="00117226" w:rsidRDefault="00971A35" w:rsidP="0011722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3</w:t>
      </w:r>
      <w:r w:rsidR="000C771A">
        <w:rPr>
          <w:b/>
          <w:bCs/>
          <w:smallCaps/>
          <w:color w:val="000000"/>
          <w:lang w:val="es-ES"/>
        </w:rPr>
        <w:t>/25</w:t>
      </w:r>
    </w:p>
    <w:p w14:paraId="7C7CF3EF" w14:textId="77777777" w:rsidR="00117226" w:rsidRPr="00117226" w:rsidRDefault="00117226" w:rsidP="00117226">
      <w:pPr>
        <w:rPr>
          <w:lang w:val="es-ES"/>
        </w:rPr>
      </w:pPr>
    </w:p>
    <w:p w14:paraId="60A721D7" w14:textId="74DA7CF9" w:rsidR="00117226" w:rsidRPr="00117226" w:rsidRDefault="00971A35" w:rsidP="00117226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º 1575</w:t>
      </w:r>
      <w:r w:rsidR="000C771A">
        <w:rPr>
          <w:b/>
          <w:lang w:val="es-ES"/>
        </w:rPr>
        <w:t>/25</w:t>
      </w:r>
    </w:p>
    <w:p w14:paraId="06CA256D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140A84CB" w14:textId="168FEE56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117226">
        <w:rPr>
          <w:b/>
          <w:bCs/>
          <w:color w:val="000000"/>
          <w:lang w:val="es-ES"/>
        </w:rPr>
        <w:t xml:space="preserve">BAHIA BLANCA, </w:t>
      </w:r>
    </w:p>
    <w:p w14:paraId="72950A14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5AB0932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  <w:r w:rsidRPr="00117226">
        <w:rPr>
          <w:b/>
          <w:bCs/>
          <w:lang w:val="es-ES"/>
        </w:rPr>
        <w:t>VISTO:</w:t>
      </w:r>
    </w:p>
    <w:p w14:paraId="430A42F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</w:p>
    <w:p w14:paraId="7BB7EAF9" w14:textId="7E7C06C6" w:rsidR="00117226" w:rsidRPr="00117226" w:rsidRDefault="00117226" w:rsidP="00117226">
      <w:pPr>
        <w:spacing w:line="260" w:lineRule="exact"/>
        <w:ind w:firstLine="709"/>
        <w:jc w:val="both"/>
        <w:rPr>
          <w:bCs/>
          <w:lang w:val="es-ES_tradnl"/>
        </w:rPr>
      </w:pPr>
      <w:r w:rsidRPr="00117226">
        <w:rPr>
          <w:lang w:val="es-ES_tradnl"/>
        </w:rPr>
        <w:t xml:space="preserve"> </w:t>
      </w:r>
      <w:r w:rsidR="000C771A">
        <w:rPr>
          <w:bCs/>
          <w:lang w:val="es-ES_tradnl"/>
        </w:rPr>
        <w:t>La renuncia presenta</w:t>
      </w:r>
      <w:r w:rsidR="000745EF">
        <w:rPr>
          <w:bCs/>
          <w:lang w:val="es-ES_tradnl"/>
        </w:rPr>
        <w:t xml:space="preserve">da por el Lic. Sergio </w:t>
      </w:r>
      <w:proofErr w:type="spellStart"/>
      <w:r w:rsidR="000745EF">
        <w:rPr>
          <w:bCs/>
          <w:lang w:val="es-ES_tradnl"/>
        </w:rPr>
        <w:t>Davicino</w:t>
      </w:r>
      <w:proofErr w:type="spellEnd"/>
      <w:r w:rsidR="000745EF">
        <w:rPr>
          <w:bCs/>
          <w:lang w:val="es-ES_tradnl"/>
        </w:rPr>
        <w:t xml:space="preserve"> (Leg. 9489</w:t>
      </w:r>
      <w:r w:rsidRPr="00117226">
        <w:rPr>
          <w:bCs/>
          <w:lang w:val="es-ES_tradnl"/>
        </w:rPr>
        <w:t xml:space="preserve">*Cargo de Planta </w:t>
      </w:r>
      <w:r w:rsidR="000745EF">
        <w:rPr>
          <w:bCs/>
          <w:lang w:val="es-ES_tradnl"/>
        </w:rPr>
        <w:t>27021993</w:t>
      </w:r>
      <w:r w:rsidR="00676A22">
        <w:rPr>
          <w:bCs/>
          <w:lang w:val="es-ES_tradnl"/>
        </w:rPr>
        <w:t>) a</w:t>
      </w:r>
      <w:r w:rsidRPr="00117226">
        <w:rPr>
          <w:bCs/>
          <w:lang w:val="es-ES_tradnl"/>
        </w:rPr>
        <w:t xml:space="preserve"> un cargo de Asistente de Docencia con dedicación simple en la asignatu</w:t>
      </w:r>
      <w:r w:rsidR="000745EF">
        <w:rPr>
          <w:bCs/>
          <w:lang w:val="es-ES_tradnl"/>
        </w:rPr>
        <w:t>ra “Redes y Teleprocesamiento</w:t>
      </w:r>
      <w:r w:rsidR="00971A35">
        <w:rPr>
          <w:bCs/>
          <w:lang w:val="es-ES_tradnl"/>
        </w:rPr>
        <w:t>” aceptada por Res. CDCIC – 131</w:t>
      </w:r>
      <w:r w:rsidR="000C771A">
        <w:rPr>
          <w:bCs/>
          <w:lang w:val="es-ES_tradnl"/>
        </w:rPr>
        <w:t>/25</w:t>
      </w:r>
      <w:r w:rsidRPr="00117226">
        <w:rPr>
          <w:bCs/>
          <w:lang w:val="es-ES_tradnl"/>
        </w:rPr>
        <w:t>; y</w:t>
      </w:r>
    </w:p>
    <w:p w14:paraId="59BE4C37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_tradnl"/>
        </w:rPr>
      </w:pPr>
    </w:p>
    <w:p w14:paraId="747EBA43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"/>
        </w:rPr>
      </w:pPr>
      <w:r w:rsidRPr="00117226">
        <w:rPr>
          <w:b/>
          <w:smallCaps/>
          <w:lang w:val="es-ES"/>
        </w:rPr>
        <w:t xml:space="preserve"> CONSIDERANDO:</w:t>
      </w:r>
      <w:r w:rsidRPr="00117226">
        <w:rPr>
          <w:lang w:val="es-ES"/>
        </w:rPr>
        <w:t xml:space="preserve"> </w:t>
      </w:r>
    </w:p>
    <w:p w14:paraId="3CBC85D7" w14:textId="77777777" w:rsidR="00117226" w:rsidRPr="00117226" w:rsidRDefault="00117226" w:rsidP="00117226">
      <w:pPr>
        <w:jc w:val="both"/>
        <w:rPr>
          <w:lang w:val="es-ES"/>
        </w:rPr>
      </w:pPr>
    </w:p>
    <w:p w14:paraId="2767595B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117226">
        <w:rPr>
          <w:lang w:val="es-ES"/>
        </w:rPr>
        <w:tab/>
        <w:t>Que resulta necesario cubrir dicho cargo por concurso de modo de garantizar el servicio docente del ciclo lectivo 2025;</w:t>
      </w:r>
    </w:p>
    <w:p w14:paraId="42DBC024" w14:textId="77777777" w:rsidR="00117226" w:rsidRPr="00117226" w:rsidRDefault="00117226" w:rsidP="00117226">
      <w:pPr>
        <w:ind w:firstLine="851"/>
        <w:jc w:val="both"/>
        <w:rPr>
          <w:lang w:val="es-ES" w:eastAsia="es-ES"/>
        </w:rPr>
      </w:pPr>
    </w:p>
    <w:p w14:paraId="0366F4E1" w14:textId="004E477E" w:rsidR="00117226" w:rsidRPr="00117226" w:rsidRDefault="00117226" w:rsidP="00117226">
      <w:pPr>
        <w:ind w:firstLine="851"/>
        <w:jc w:val="both"/>
        <w:rPr>
          <w:lang w:val="es-ES" w:eastAsia="es-ES"/>
        </w:rPr>
      </w:pPr>
      <w:r w:rsidRPr="00117226">
        <w:rPr>
          <w:lang w:val="es-ES" w:eastAsia="es-ES"/>
        </w:rPr>
        <w:t xml:space="preserve">Que el Consejo Departamental aprobó, en </w:t>
      </w:r>
      <w:r w:rsidR="00971A35">
        <w:rPr>
          <w:lang w:val="es-ES" w:eastAsia="es-ES"/>
        </w:rPr>
        <w:t>su reunión ordinaria de fecha 13 de mayo</w:t>
      </w:r>
      <w:r w:rsidR="00276415">
        <w:rPr>
          <w:lang w:val="es-ES" w:eastAsia="es-ES"/>
        </w:rPr>
        <w:t xml:space="preserve"> de 2025</w:t>
      </w:r>
      <w:r w:rsidRPr="00117226">
        <w:rPr>
          <w:lang w:val="es-ES" w:eastAsia="es-ES"/>
        </w:rPr>
        <w:t>, dicho llamado a concurso;</w:t>
      </w:r>
    </w:p>
    <w:p w14:paraId="1FCD2060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17226">
        <w:rPr>
          <w:lang w:val="es-ES"/>
        </w:rPr>
        <w:tab/>
      </w:r>
    </w:p>
    <w:p w14:paraId="1B5FC50A" w14:textId="77777777" w:rsidR="00117226" w:rsidRPr="00117226" w:rsidRDefault="00117226" w:rsidP="0011722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7226">
        <w:rPr>
          <w:b/>
          <w:smallCaps/>
          <w:kern w:val="28"/>
          <w:szCs w:val="20"/>
          <w:lang w:val="es-ES"/>
        </w:rPr>
        <w:t>POR ELLO,</w:t>
      </w:r>
    </w:p>
    <w:p w14:paraId="4416D305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7226">
        <w:rPr>
          <w:b/>
          <w:lang w:val="es-AR"/>
        </w:rPr>
        <w:t>EL CONSEJO DEPARTAMENTAL DE CIENCIAS E INGENIERÍA DE LA COMPUTACIÓN</w:t>
      </w:r>
    </w:p>
    <w:p w14:paraId="3AAA3E1C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17226">
        <w:rPr>
          <w:b/>
          <w:lang w:val="es-AR"/>
        </w:rPr>
        <w:t xml:space="preserve">                  </w:t>
      </w:r>
    </w:p>
    <w:p w14:paraId="301D831A" w14:textId="77777777" w:rsidR="00117226" w:rsidRPr="00117226" w:rsidRDefault="00117226" w:rsidP="0011722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RESUELVE:</w:t>
      </w:r>
    </w:p>
    <w:p w14:paraId="773B487F" w14:textId="77777777" w:rsidR="00117226" w:rsidRPr="00117226" w:rsidRDefault="00117226" w:rsidP="00117226">
      <w:pPr>
        <w:spacing w:line="260" w:lineRule="exact"/>
        <w:rPr>
          <w:lang w:val="es-ES"/>
        </w:rPr>
      </w:pPr>
    </w:p>
    <w:p w14:paraId="385917FD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  <w:r w:rsidRPr="00117226">
        <w:rPr>
          <w:b/>
          <w:szCs w:val="20"/>
          <w:lang w:val="es-ES"/>
        </w:rPr>
        <w:t xml:space="preserve">ARTICULO 1º: </w:t>
      </w:r>
      <w:r w:rsidRPr="00117226">
        <w:rPr>
          <w:szCs w:val="20"/>
          <w:lang w:val="es-ES"/>
        </w:rPr>
        <w:t xml:space="preserve">Llamar a concurso </w:t>
      </w:r>
      <w:r w:rsidRPr="00117226">
        <w:rPr>
          <w:i/>
          <w:iCs/>
          <w:color w:val="000000"/>
          <w:szCs w:val="20"/>
          <w:lang w:val="es-ES_tradnl"/>
        </w:rPr>
        <w:t>“cerrado y en dos instancias”</w:t>
      </w:r>
      <w:r w:rsidRPr="00117226">
        <w:rPr>
          <w:szCs w:val="20"/>
          <w:lang w:val="es-ES"/>
        </w:rPr>
        <w:t xml:space="preserve"> para cubrir el siguiente cargo:  </w:t>
      </w:r>
    </w:p>
    <w:p w14:paraId="4CFA1575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"/>
        </w:rPr>
      </w:pPr>
    </w:p>
    <w:p w14:paraId="31160D76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"/>
        </w:rPr>
      </w:pPr>
      <w:r w:rsidRPr="00117226">
        <w:rPr>
          <w:b/>
          <w:szCs w:val="20"/>
          <w:lang w:val="es-ES"/>
        </w:rPr>
        <w:t>Área IV: Sistemas</w:t>
      </w:r>
    </w:p>
    <w:p w14:paraId="360F272F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</w:p>
    <w:p w14:paraId="7E5EFC34" w14:textId="58F14687" w:rsidR="00117226" w:rsidRPr="00117226" w:rsidRDefault="00117226" w:rsidP="00117226">
      <w:pPr>
        <w:spacing w:line="260" w:lineRule="exact"/>
        <w:jc w:val="both"/>
        <w:rPr>
          <w:b/>
          <w:szCs w:val="20"/>
          <w:lang w:val="es-ES_tradnl"/>
        </w:rPr>
      </w:pPr>
      <w:r w:rsidRPr="00117226">
        <w:rPr>
          <w:szCs w:val="20"/>
          <w:lang w:val="es-ES"/>
        </w:rPr>
        <w:t>Un cargo de</w:t>
      </w:r>
      <w:r w:rsidRPr="00117226">
        <w:rPr>
          <w:b/>
          <w:szCs w:val="20"/>
          <w:lang w:val="es-ES"/>
        </w:rPr>
        <w:t xml:space="preserve"> </w:t>
      </w:r>
      <w:r w:rsidRPr="00117226">
        <w:rPr>
          <w:szCs w:val="20"/>
          <w:lang w:val="es-ES_tradnl"/>
        </w:rPr>
        <w:t>Asistente de Docencia con dedicación simple</w:t>
      </w:r>
      <w:r w:rsidRPr="00117226">
        <w:rPr>
          <w:b/>
          <w:szCs w:val="20"/>
          <w:lang w:val="es-ES_tradnl"/>
        </w:rPr>
        <w:t>,</w:t>
      </w:r>
      <w:r w:rsidRPr="00117226">
        <w:rPr>
          <w:szCs w:val="20"/>
          <w:lang w:val="es-ES_tradnl"/>
        </w:rPr>
        <w:t xml:space="preserve"> asignatura </w:t>
      </w:r>
      <w:r w:rsidR="000745EF">
        <w:rPr>
          <w:b/>
          <w:szCs w:val="20"/>
          <w:lang w:val="es-ES_tradnl"/>
        </w:rPr>
        <w:t>“Redes y Teleprocesamiento” (Cód. 5786</w:t>
      </w:r>
      <w:r w:rsidRPr="00117226">
        <w:rPr>
          <w:b/>
          <w:szCs w:val="20"/>
          <w:lang w:val="es-ES_tradnl"/>
        </w:rPr>
        <w:t>)</w:t>
      </w:r>
    </w:p>
    <w:p w14:paraId="1CFE57B2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_tradnl"/>
        </w:rPr>
      </w:pPr>
    </w:p>
    <w:p w14:paraId="6477046E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2º:</w:t>
      </w:r>
      <w:r w:rsidRPr="00117226">
        <w:rPr>
          <w:lang w:val="es-ES"/>
        </w:rPr>
        <w:t xml:space="preserve"> Fijar un único Jurado para ambas instancias que entenderá en el concurso mencionado en el artículo anterior: </w:t>
      </w:r>
    </w:p>
    <w:p w14:paraId="44F1D5B7" w14:textId="77777777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CA09A96" w14:textId="03BD5FA7" w:rsidR="00117226" w:rsidRPr="00117226" w:rsidRDefault="000745EF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Redes y Teleprocesamient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7226" w:rsidRPr="00117226" w14:paraId="27F14DBC" w14:textId="77777777" w:rsidTr="00E25D8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1C73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24D9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117226" w:rsidRPr="00117226" w14:paraId="794864FE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3FE1E9" w14:textId="1D6F4DA2" w:rsidR="00117226" w:rsidRPr="00117226" w:rsidRDefault="000745EF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Lic. Sergio Andrés DAVICI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CAA5D4" w14:textId="6FF8EDF4" w:rsidR="00117226" w:rsidRPr="00117226" w:rsidRDefault="000745EF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Mg. Karina Mabel CENCI</w:t>
            </w:r>
          </w:p>
        </w:tc>
      </w:tr>
      <w:tr w:rsidR="00117226" w:rsidRPr="00117226" w14:paraId="5DB39AFA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576034" w14:textId="27EEBA82" w:rsidR="00117226" w:rsidRPr="00117226" w:rsidRDefault="000745EF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Mg. Alejandro G. STANKEVICIU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12A0E7" w14:textId="1D5131C5" w:rsidR="00117226" w:rsidRPr="00117226" w:rsidRDefault="00BD7158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Lic. Leonardo Julio D.  de MATTEIS</w:t>
            </w:r>
          </w:p>
        </w:tc>
      </w:tr>
      <w:tr w:rsidR="00117226" w:rsidRPr="00117226" w14:paraId="33F63B1C" w14:textId="77777777" w:rsidTr="00E25D8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5996" w14:textId="5B2A64F2" w:rsidR="00117226" w:rsidRPr="00117226" w:rsidRDefault="000745EF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B77F" w14:textId="1233850F" w:rsidR="00117226" w:rsidRPr="00117226" w:rsidRDefault="00BD7158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Lic. Gustavo Carlos DISTEL</w:t>
            </w:r>
          </w:p>
        </w:tc>
      </w:tr>
    </w:tbl>
    <w:p w14:paraId="08466EF3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11B2896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59F0C0D5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3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14:paraId="2D8F5B2B" w14:textId="77777777" w:rsidR="004F4CC3" w:rsidRDefault="004F4CC3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4228A04" w14:textId="3E6D09EC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///CDCIC –</w:t>
      </w:r>
      <w:r w:rsidR="00971A35">
        <w:rPr>
          <w:b/>
          <w:smallCaps/>
          <w:szCs w:val="20"/>
          <w:lang w:val="es-ES"/>
        </w:rPr>
        <w:t xml:space="preserve"> 133</w:t>
      </w:r>
      <w:r w:rsidR="004F4CC3">
        <w:rPr>
          <w:b/>
          <w:smallCaps/>
          <w:szCs w:val="20"/>
          <w:lang w:val="es-ES"/>
        </w:rPr>
        <w:t>/25</w:t>
      </w:r>
    </w:p>
    <w:p w14:paraId="3C157EBD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FABF6D9" w14:textId="0F590612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4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Establecer que las inscripciones de postulantes se recibir</w:t>
      </w:r>
      <w:r w:rsidR="00971A35">
        <w:rPr>
          <w:lang w:val="es-AR"/>
        </w:rPr>
        <w:t>án desde el 26 al  30 de mayo</w:t>
      </w:r>
      <w:r w:rsidR="00BD7158">
        <w:rPr>
          <w:lang w:val="es-AR"/>
        </w:rPr>
        <w:t xml:space="preserve"> de 2025</w:t>
      </w:r>
      <w:r w:rsidRPr="00117226">
        <w:rPr>
          <w:lang w:val="es-AR"/>
        </w:rPr>
        <w:t xml:space="preserve"> a través de la casilla de correo electrónico </w:t>
      </w:r>
      <w:hyperlink r:id="rId7" w:history="1">
        <w:r w:rsidRPr="00117226">
          <w:rPr>
            <w:color w:val="0000FF"/>
            <w:u w:val="single"/>
            <w:lang w:val="es-AR"/>
          </w:rPr>
          <w:t>inscripcion.concursos@cs.uns.edu.ar</w:t>
        </w:r>
      </w:hyperlink>
      <w:r w:rsidRPr="00117226">
        <w:rPr>
          <w:lang w:val="es-AR"/>
        </w:rPr>
        <w:t xml:space="preserve"> perteneciente al Departamento de Ciencias e Ingeniería de la Computación.</w:t>
      </w:r>
      <w:r w:rsidRPr="00117226">
        <w:rPr>
          <w:lang w:val="es-ES"/>
        </w:rPr>
        <w:t xml:space="preserve"> </w:t>
      </w:r>
    </w:p>
    <w:p w14:paraId="2329A2AC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0F527109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  <w:r w:rsidRPr="00117226">
        <w:rPr>
          <w:b/>
          <w:lang w:val="es-ES"/>
        </w:rPr>
        <w:t xml:space="preserve">ARTICULO 5º: </w:t>
      </w:r>
      <w:r w:rsidRPr="00117226">
        <w:rPr>
          <w:bCs/>
          <w:lang w:val="es-ES"/>
        </w:rPr>
        <w:t>Regístrese; publíquese y agréguese al Expediente de referencia a sus efectos.</w:t>
      </w:r>
    </w:p>
    <w:p w14:paraId="68C723DC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3AB7949A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  <w:bookmarkStart w:id="0" w:name="_GoBack"/>
      <w:bookmarkEnd w:id="0"/>
    </w:p>
    <w:sectPr w:rsidR="00930023" w:rsidRPr="00FF732D" w:rsidSect="00FF732D">
      <w:headerReference w:type="default" r:id="rId8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AA2FC" w14:textId="77777777" w:rsidR="00601E76" w:rsidRDefault="00601E76">
      <w:r>
        <w:separator/>
      </w:r>
    </w:p>
  </w:endnote>
  <w:endnote w:type="continuationSeparator" w:id="0">
    <w:p w14:paraId="7D25324C" w14:textId="77777777" w:rsidR="00601E76" w:rsidRDefault="00601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E1F020" w14:textId="77777777" w:rsidR="00601E76" w:rsidRDefault="00601E76">
      <w:r>
        <w:separator/>
      </w:r>
    </w:p>
  </w:footnote>
  <w:footnote w:type="continuationSeparator" w:id="0">
    <w:p w14:paraId="4AD48551" w14:textId="77777777" w:rsidR="00601E76" w:rsidRDefault="00601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4820B" w14:textId="0022A4B0" w:rsidR="000C771A" w:rsidRDefault="000C771A">
    <w:pPr>
      <w:pStyle w:val="Encabezado"/>
    </w:pPr>
  </w:p>
  <w:p w14:paraId="431C244D" w14:textId="08C392D4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745EF"/>
    <w:rsid w:val="00083264"/>
    <w:rsid w:val="000B1D7A"/>
    <w:rsid w:val="000C771A"/>
    <w:rsid w:val="000C7AB6"/>
    <w:rsid w:val="000F7987"/>
    <w:rsid w:val="00117226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76415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4F4CC3"/>
    <w:rsid w:val="005126FD"/>
    <w:rsid w:val="005468AD"/>
    <w:rsid w:val="00574AE3"/>
    <w:rsid w:val="00587F2D"/>
    <w:rsid w:val="00590DF0"/>
    <w:rsid w:val="0059277F"/>
    <w:rsid w:val="005B0534"/>
    <w:rsid w:val="005C3EF4"/>
    <w:rsid w:val="00601E76"/>
    <w:rsid w:val="00603B55"/>
    <w:rsid w:val="0065029E"/>
    <w:rsid w:val="00676A22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A35"/>
    <w:rsid w:val="00971EFD"/>
    <w:rsid w:val="0097213E"/>
    <w:rsid w:val="00987092"/>
    <w:rsid w:val="009D24B6"/>
    <w:rsid w:val="009D6868"/>
    <w:rsid w:val="009F10BC"/>
    <w:rsid w:val="00A0242F"/>
    <w:rsid w:val="00A16A36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16EB"/>
    <w:rsid w:val="00B42E0D"/>
    <w:rsid w:val="00B4758E"/>
    <w:rsid w:val="00B86DD4"/>
    <w:rsid w:val="00B90BCD"/>
    <w:rsid w:val="00BB3EE7"/>
    <w:rsid w:val="00BC0CE1"/>
    <w:rsid w:val="00BD70FC"/>
    <w:rsid w:val="00BD7158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7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18</Words>
  <Characters>175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4-11-06T13:15:00Z</cp:lastPrinted>
  <dcterms:created xsi:type="dcterms:W3CDTF">2024-11-12T15:39:00Z</dcterms:created>
  <dcterms:modified xsi:type="dcterms:W3CDTF">2025-05-16T17:09:00Z</dcterms:modified>
</cp:coreProperties>
</file>